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ACB1EC" w14:textId="77777777" w:rsidR="00A63912" w:rsidRPr="000D1A0A" w:rsidRDefault="00A63912" w:rsidP="00A639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40"/>
          <w:szCs w:val="40"/>
        </w:rPr>
      </w:pPr>
      <w:r w:rsidRPr="000D1A0A">
        <w:rPr>
          <w:rFonts w:ascii="Times New Roman" w:hAnsi="Times New Roman" w:cs="Times New Roman"/>
          <w:b/>
          <w:bCs/>
          <w:color w:val="FF0000"/>
          <w:sz w:val="40"/>
          <w:szCs w:val="40"/>
        </w:rPr>
        <w:t>Srinivas University</w:t>
      </w:r>
    </w:p>
    <w:p w14:paraId="62327EE1" w14:textId="4724BB9A" w:rsidR="00A63912" w:rsidRPr="000D1A0A" w:rsidRDefault="00A63912" w:rsidP="00A639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D1A0A">
        <w:rPr>
          <w:rFonts w:ascii="Times New Roman" w:hAnsi="Times New Roman" w:cs="Times New Roman"/>
          <w:b/>
          <w:bCs/>
          <w:color w:val="000000"/>
          <w:sz w:val="28"/>
          <w:szCs w:val="28"/>
        </w:rPr>
        <w:t>Mangalore ‐ India</w:t>
      </w:r>
    </w:p>
    <w:p w14:paraId="673DDB0F" w14:textId="403CC7D0" w:rsidR="00A63912" w:rsidRPr="00CF7F7C" w:rsidRDefault="00A63912" w:rsidP="00A6391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CF7F7C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lang w:eastAsia="en-IN"/>
        </w:rPr>
        <w:drawing>
          <wp:inline distT="0" distB="0" distL="0" distR="0" wp14:anchorId="76CA5139" wp14:editId="4FD60A92">
            <wp:extent cx="838200" cy="809625"/>
            <wp:effectExtent l="19050" t="19050" r="19050" b="28575"/>
            <wp:docPr id="4" name="Picture 3" descr="C:\Users\Aithal\Desktop\srinivas (1).tif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004BF1DD-A49F-485A-AB96-231C799567F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C:\Users\Aithal\Desktop\srinivas (1).tif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004BF1DD-A49F-485A-AB96-231C799567FD}"/>
                        </a:ext>
                      </a:extLst>
                    </pic:cNvPr>
                    <pic:cNvPicPr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510" cy="809924"/>
                    </a:xfrm>
                    <a:prstGeom prst="rect">
                      <a:avLst/>
                    </a:prstGeom>
                    <a:noFill/>
                    <a:ln w="15875">
                      <a:solidFill>
                        <a:srgbClr val="FF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E0A8B" w14:textId="3DC45231" w:rsidR="00A63912" w:rsidRPr="00CF7F7C" w:rsidRDefault="00A63912" w:rsidP="00A6391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CF7F7C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tomic Research Centre </w:t>
      </w:r>
    </w:p>
    <w:p w14:paraId="0EACB573" w14:textId="3CDEFB86" w:rsidR="00A63912" w:rsidRPr="000D1A0A" w:rsidRDefault="00641D3E" w:rsidP="00A63912">
      <w:pPr>
        <w:spacing w:after="0" w:line="240" w:lineRule="auto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70C0"/>
          <w:sz w:val="28"/>
          <w:szCs w:val="28"/>
        </w:rPr>
        <w:t>Centre for Mudra loan &amp; MSMEs</w:t>
      </w:r>
    </w:p>
    <w:p w14:paraId="249B4DF8" w14:textId="76B6E654" w:rsidR="00A63912" w:rsidRPr="00641D3E" w:rsidRDefault="007F68D0" w:rsidP="00641D3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58240" behindDoc="0" locked="0" layoutInCell="1" allowOverlap="1" wp14:anchorId="5B94441F" wp14:editId="5C5D7307">
            <wp:simplePos x="0" y="0"/>
            <wp:positionH relativeFrom="column">
              <wp:posOffset>2505075</wp:posOffset>
            </wp:positionH>
            <wp:positionV relativeFrom="paragraph">
              <wp:posOffset>295275</wp:posOffset>
            </wp:positionV>
            <wp:extent cx="1000125" cy="1247775"/>
            <wp:effectExtent l="171450" t="171450" r="390525" b="371475"/>
            <wp:wrapSquare wrapText="bothSides"/>
            <wp:docPr id="3" name="Picture 3" descr="C:\Users\Administrator\Desktop\1km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1kmm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247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textWrapping" w:clear="all"/>
      </w:r>
      <w:bookmarkStart w:id="0" w:name="_GoBack"/>
      <w:bookmarkEnd w:id="0"/>
      <w:r w:rsidR="00641D3E" w:rsidRPr="00641D3E">
        <w:rPr>
          <w:rFonts w:ascii="Times New Roman" w:hAnsi="Times New Roman" w:cs="Times New Roman"/>
          <w:b/>
          <w:bCs/>
          <w:sz w:val="24"/>
          <w:szCs w:val="24"/>
        </w:rPr>
        <w:t>Dr Mahesh K M</w:t>
      </w:r>
    </w:p>
    <w:p w14:paraId="3EFE935A" w14:textId="77777777" w:rsidR="00641D3E" w:rsidRDefault="00641D3E" w:rsidP="00641D3E">
      <w:pPr>
        <w:tabs>
          <w:tab w:val="center" w:pos="4513"/>
          <w:tab w:val="left" w:pos="670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41D3E">
        <w:rPr>
          <w:rFonts w:ascii="Times New Roman" w:hAnsi="Times New Roman" w:cs="Times New Roman"/>
          <w:sz w:val="24"/>
          <w:szCs w:val="24"/>
        </w:rPr>
        <w:tab/>
        <w:t>P</w:t>
      </w:r>
      <w:r>
        <w:rPr>
          <w:rFonts w:ascii="Times New Roman" w:hAnsi="Times New Roman" w:cs="Times New Roman"/>
          <w:sz w:val="24"/>
          <w:szCs w:val="24"/>
        </w:rPr>
        <w:t>ost-</w:t>
      </w:r>
      <w:r w:rsidRPr="00641D3E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octoral Research Fellow</w:t>
      </w:r>
    </w:p>
    <w:p w14:paraId="175320CB" w14:textId="338489B1" w:rsidR="00641D3E" w:rsidRPr="00641D3E" w:rsidRDefault="00641D3E" w:rsidP="00641D3E">
      <w:pPr>
        <w:tabs>
          <w:tab w:val="center" w:pos="4513"/>
          <w:tab w:val="left" w:pos="6705"/>
        </w:tabs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Srinivas University</w:t>
      </w:r>
      <w:r w:rsidRPr="00641D3E">
        <w:rPr>
          <w:rFonts w:ascii="Times New Roman" w:hAnsi="Times New Roman" w:cs="Times New Roman"/>
          <w:sz w:val="24"/>
          <w:szCs w:val="24"/>
        </w:rPr>
        <w:tab/>
      </w:r>
    </w:p>
    <w:p w14:paraId="4E817DEA" w14:textId="1DBA85C8" w:rsidR="00A63912" w:rsidRPr="000D1A0A" w:rsidRDefault="00A63912" w:rsidP="00A6391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  <w:sz w:val="24"/>
          <w:szCs w:val="24"/>
          <w:lang w:val="en-US"/>
        </w:rPr>
      </w:pPr>
    </w:p>
    <w:p w14:paraId="710CE78F" w14:textId="21944FD3" w:rsidR="00A63912" w:rsidRPr="000D1A0A" w:rsidRDefault="00A63912" w:rsidP="00A6391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D17DEC" w14:textId="77777777" w:rsidR="00097A46" w:rsidRPr="00BD6E91" w:rsidRDefault="00097A46" w:rsidP="00097A46">
      <w:pPr>
        <w:tabs>
          <w:tab w:val="left" w:pos="366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b/>
          <w:bCs/>
          <w:sz w:val="24"/>
          <w:szCs w:val="24"/>
          <w:lang w:val="en-US"/>
        </w:rPr>
        <w:t>1. Purpose of ARC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:  Mudra loan provides working capital to MSMEs and Micro entrepreneurs to access credit f</w:t>
      </w:r>
      <w:r>
        <w:rPr>
          <w:rFonts w:ascii="Times New Roman" w:hAnsi="Times New Roman" w:cs="Times New Roman"/>
          <w:sz w:val="24"/>
          <w:szCs w:val="24"/>
          <w:lang w:val="en-US"/>
        </w:rPr>
        <w:t>rom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formal financial system,90%  of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MSME sector comprises Micro </w:t>
      </w:r>
      <w:r>
        <w:rPr>
          <w:rFonts w:ascii="Times New Roman" w:hAnsi="Times New Roman" w:cs="Times New Roman"/>
          <w:sz w:val="24"/>
          <w:szCs w:val="24"/>
          <w:lang w:val="en-US"/>
        </w:rPr>
        <w:t>enter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prises, Small </w:t>
      </w:r>
      <w:r>
        <w:rPr>
          <w:rFonts w:ascii="Times New Roman" w:hAnsi="Times New Roman" w:cs="Times New Roman"/>
          <w:sz w:val="24"/>
          <w:szCs w:val="24"/>
          <w:lang w:val="en-US"/>
        </w:rPr>
        <w:t>industries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artisan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rural and urban areas to acc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ss cr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dit and contribution to economic growth.</w:t>
      </w:r>
    </w:p>
    <w:p w14:paraId="68D8B780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D049193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. Objective of ARC : </w:t>
      </w:r>
    </w:p>
    <w:p w14:paraId="135199B5" w14:textId="77777777" w:rsidR="00097A46" w:rsidRPr="00BD6E91" w:rsidRDefault="00097A46" w:rsidP="00097A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To encourage entrepreneurs and small business units to e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pand their capabilities and operations.</w:t>
      </w:r>
    </w:p>
    <w:p w14:paraId="3C827E69" w14:textId="77777777" w:rsidR="00097A46" w:rsidRPr="00BD6E91" w:rsidRDefault="00097A46" w:rsidP="00097A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To reduce over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indebtedness</w:t>
      </w:r>
    </w:p>
    <w:p w14:paraId="75384AD2" w14:textId="77777777" w:rsidR="00097A46" w:rsidRPr="00BD6E91" w:rsidRDefault="00097A46" w:rsidP="00097A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To provid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formal system of credit /finance</w:t>
      </w:r>
    </w:p>
    <w:p w14:paraId="0B9B61D6" w14:textId="77777777" w:rsidR="00097A46" w:rsidRPr="00BD6E91" w:rsidRDefault="00097A46" w:rsidP="00097A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Funding based on stages of growth through Shishu, Kishor and Tarun</w:t>
      </w:r>
    </w:p>
    <w:p w14:paraId="630518D8" w14:textId="77777777" w:rsidR="00097A46" w:rsidRPr="00BD6E91" w:rsidRDefault="00097A46" w:rsidP="00097A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Bus</w:t>
      </w:r>
      <w:r>
        <w:rPr>
          <w:rFonts w:ascii="Times New Roman" w:hAnsi="Times New Roman" w:cs="Times New Roman"/>
          <w:sz w:val="24"/>
          <w:szCs w:val="24"/>
          <w:lang w:val="en-US"/>
        </w:rPr>
        <w:t>inesse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s linked agriculture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MSMEs and self-Employed Small business will be the f</w:t>
      </w:r>
      <w:r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cus areas of Mudra Bank.</w:t>
      </w:r>
    </w:p>
    <w:p w14:paraId="559708F5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3F8DD3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b/>
          <w:bCs/>
          <w:sz w:val="24"/>
          <w:szCs w:val="24"/>
          <w:lang w:val="en-US"/>
        </w:rPr>
        <w:t>3. Description o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f</w:t>
      </w:r>
      <w:r w:rsidRPr="00BD6E9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roposed Research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 : </w:t>
      </w:r>
    </w:p>
    <w:p w14:paraId="0730A3EF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We working out the  Impact of MUDRA loan in  Financial Inclusion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Sustainable development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Business expansion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Employment generation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Quality life of the ent</w:t>
      </w:r>
      <w:r>
        <w:rPr>
          <w:rFonts w:ascii="Times New Roman" w:hAnsi="Times New Roman" w:cs="Times New Roman"/>
          <w:sz w:val="24"/>
          <w:szCs w:val="24"/>
          <w:lang w:val="en-US"/>
        </w:rPr>
        <w:t>reprene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ur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GDP Growth and financial beneficiaries (Member of Leading Institutions).</w:t>
      </w:r>
    </w:p>
    <w:p w14:paraId="700DB7DA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b/>
          <w:bCs/>
          <w:sz w:val="24"/>
          <w:szCs w:val="24"/>
          <w:lang w:val="en-US"/>
        </w:rPr>
        <w:t>4. Expected Outcome :</w:t>
      </w:r>
    </w:p>
    <w:p w14:paraId="59531098" w14:textId="77777777" w:rsidR="00097A46" w:rsidRPr="00BD6E91" w:rsidRDefault="00097A46" w:rsidP="00097A4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To Analysis the contribution of MSME to the economic growth</w:t>
      </w:r>
    </w:p>
    <w:p w14:paraId="62B06E5C" w14:textId="77777777" w:rsidR="00097A46" w:rsidRPr="00BD6E91" w:rsidRDefault="00097A46" w:rsidP="00097A4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To aspiring entrepreneurs to access fina</w:t>
      </w:r>
      <w:r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ce f</w:t>
      </w:r>
      <w:r>
        <w:rPr>
          <w:rFonts w:ascii="Times New Roman" w:hAnsi="Times New Roman" w:cs="Times New Roman"/>
          <w:sz w:val="24"/>
          <w:szCs w:val="24"/>
          <w:lang w:val="en-US"/>
        </w:rPr>
        <w:t>ro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m the  formal financial Institutions</w:t>
      </w:r>
    </w:p>
    <w:p w14:paraId="2586A2C7" w14:textId="77777777" w:rsidR="00097A46" w:rsidRPr="00BD6E91" w:rsidRDefault="00097A46" w:rsidP="00097A4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Funds for technology and innovations</w:t>
      </w:r>
    </w:p>
    <w:p w14:paraId="391F8097" w14:textId="77777777" w:rsidR="00097A46" w:rsidRPr="00BD6E91" w:rsidRDefault="00097A46" w:rsidP="00097A4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Impact  of MUDRA  on food processing MSMEs </w:t>
      </w:r>
    </w:p>
    <w:p w14:paraId="0894E199" w14:textId="77777777" w:rsidR="00097A46" w:rsidRPr="00BD6E91" w:rsidRDefault="00097A46" w:rsidP="00097A4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Social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economic and financial empowerment of women.</w:t>
      </w:r>
    </w:p>
    <w:p w14:paraId="529F5BA9" w14:textId="77777777" w:rsidR="00097A46" w:rsidRPr="00BD6E91" w:rsidRDefault="00097A46" w:rsidP="00097A46">
      <w:pPr>
        <w:pStyle w:val="ListParagraph"/>
        <w:spacing w:after="0" w:line="240" w:lineRule="auto"/>
        <w:ind w:left="78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68C3B42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CCA3D27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98C368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08D3624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5. List of the Team Members : </w:t>
      </w:r>
    </w:p>
    <w:p w14:paraId="1462AFE3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lastRenderedPageBreak/>
        <w:t>Dr P.S Aithal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Vice-Chancellor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Srinivas University</w:t>
      </w:r>
    </w:p>
    <w:p w14:paraId="290262C5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D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Mahesh K.M,</w:t>
      </w:r>
      <w:r w:rsidRPr="00BD6E91">
        <w:rPr>
          <w:rFonts w:ascii="Times New Roman" w:hAnsi="Times New Roman" w:cs="Times New Roman"/>
          <w:sz w:val="24"/>
          <w:szCs w:val="24"/>
        </w:rPr>
        <w:t xml:space="preserve"> Post-Doctoral Research Fellow</w:t>
      </w:r>
    </w:p>
    <w:p w14:paraId="5B93E818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43BDA54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b/>
          <w:bCs/>
          <w:sz w:val="24"/>
          <w:szCs w:val="24"/>
          <w:lang w:val="en-US"/>
        </w:rPr>
        <w:t>6. List of Working Papers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 : </w:t>
      </w:r>
    </w:p>
    <w:p w14:paraId="17339ACA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(1) A Study on the Impact of Schemes and programmers of Government of India on agriculture to increase Productivity, Profitability, Financial Inclusion and welfare of Farmers to transform them into Modern Society.</w:t>
      </w:r>
    </w:p>
    <w:p w14:paraId="31C5FBCB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(2) Impact of Sustainable Finance on MSMEs and Company: To promote green growth and  Sustainable development.</w:t>
      </w:r>
    </w:p>
    <w:p w14:paraId="13596E5E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(3) Government of India development Mechanisms for  Micro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D6E91">
        <w:rPr>
          <w:rFonts w:ascii="Times New Roman" w:hAnsi="Times New Roman" w:cs="Times New Roman"/>
          <w:sz w:val="24"/>
          <w:szCs w:val="24"/>
          <w:lang w:val="en-US"/>
        </w:rPr>
        <w:t>Small and Medium Enterprises including  Retail and wholesale MSMEs: The engines of Socio-Economic growth.</w:t>
      </w:r>
    </w:p>
    <w:p w14:paraId="68EBDAE5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397FB9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7. List of related Published Papers in Journals, Proceedings, Book Chapters, Magazines by this Group. </w:t>
      </w:r>
    </w:p>
    <w:p w14:paraId="27E5B1B4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(1) </w:t>
      </w:r>
    </w:p>
    <w:p w14:paraId="31DF0389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(2) </w:t>
      </w:r>
    </w:p>
    <w:p w14:paraId="53975AA3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 xml:space="preserve">(3) </w:t>
      </w:r>
    </w:p>
    <w:p w14:paraId="707CFE12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62BF719" w14:textId="77777777" w:rsidR="00097A46" w:rsidRPr="00BD6E91" w:rsidRDefault="00097A46" w:rsidP="00097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D6E91">
        <w:rPr>
          <w:rFonts w:ascii="Times New Roman" w:hAnsi="Times New Roman" w:cs="Times New Roman"/>
          <w:sz w:val="24"/>
          <w:szCs w:val="24"/>
          <w:lang w:val="en-US"/>
        </w:rPr>
        <w:t>Dr Mahesh K.M</w:t>
      </w:r>
    </w:p>
    <w:p w14:paraId="5FB3259D" w14:textId="77777777" w:rsidR="00097A46" w:rsidRPr="00BD6E91" w:rsidRDefault="00097A46" w:rsidP="00097A46">
      <w:pPr>
        <w:rPr>
          <w:rFonts w:ascii="Times New Roman" w:hAnsi="Times New Roman" w:cs="Times New Roman"/>
          <w:sz w:val="24"/>
          <w:szCs w:val="24"/>
        </w:rPr>
      </w:pPr>
    </w:p>
    <w:p w14:paraId="15DD4626" w14:textId="4E49BC81" w:rsidR="00CF7F7C" w:rsidRPr="00990047" w:rsidRDefault="00CF7F7C" w:rsidP="00097A46">
      <w:pPr>
        <w:tabs>
          <w:tab w:val="left" w:pos="366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CF7F7C" w:rsidRPr="00990047" w:rsidSect="000D1A0A"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73DE0"/>
    <w:multiLevelType w:val="hybridMultilevel"/>
    <w:tmpl w:val="0C1E5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B41719"/>
    <w:multiLevelType w:val="hybridMultilevel"/>
    <w:tmpl w:val="9C1692C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5C020923"/>
    <w:multiLevelType w:val="hybridMultilevel"/>
    <w:tmpl w:val="74E056A2"/>
    <w:lvl w:ilvl="0" w:tplc="E16A65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2E97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BA42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94D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E622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2460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B41D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C83F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EE1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K3NDGwNDE1NTBW0lEKTi0uzszPAykwrAUAYiGdDywAAAA="/>
  </w:docVars>
  <w:rsids>
    <w:rsidRoot w:val="00A63912"/>
    <w:rsid w:val="000433D8"/>
    <w:rsid w:val="00097A46"/>
    <w:rsid w:val="000D1A0A"/>
    <w:rsid w:val="004D0F63"/>
    <w:rsid w:val="00641D3E"/>
    <w:rsid w:val="007F68D0"/>
    <w:rsid w:val="00990047"/>
    <w:rsid w:val="00A63912"/>
    <w:rsid w:val="00CD5B44"/>
    <w:rsid w:val="00CF7F7C"/>
    <w:rsid w:val="00D430FE"/>
    <w:rsid w:val="00D50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438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7F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0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0F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7F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0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0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83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3795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24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51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8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1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.S. Aithal</dc:creator>
  <cp:lastModifiedBy>Mahesh</cp:lastModifiedBy>
  <cp:revision>2</cp:revision>
  <dcterms:created xsi:type="dcterms:W3CDTF">2021-11-17T08:54:00Z</dcterms:created>
  <dcterms:modified xsi:type="dcterms:W3CDTF">2021-11-17T08:54:00Z</dcterms:modified>
</cp:coreProperties>
</file>